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7BAAA3" w14:textId="66CC7CFF" w:rsidR="000F2C3E" w:rsidRPr="00F054A1" w:rsidRDefault="007459B4" w:rsidP="00F054A1">
      <w:pPr>
        <w:pStyle w:val="Heading1"/>
        <w:spacing w:after="720"/>
        <w:jc w:val="center"/>
        <w:rPr>
          <w:sz w:val="72"/>
          <w:szCs w:val="72"/>
        </w:rPr>
      </w:pPr>
      <w:r w:rsidRPr="00F054A1">
        <w:rPr>
          <w:sz w:val="72"/>
          <w:szCs w:val="72"/>
        </w:rPr>
        <w:t>Depression and Isolation</w:t>
      </w:r>
    </w:p>
    <w:p w14:paraId="4DE42970" w14:textId="45168F9E" w:rsidR="007459B4" w:rsidRPr="00F054A1" w:rsidRDefault="007459B4" w:rsidP="00F054A1">
      <w:pPr>
        <w:pStyle w:val="Heading1"/>
        <w:spacing w:after="720"/>
        <w:jc w:val="center"/>
        <w:rPr>
          <w:sz w:val="72"/>
          <w:szCs w:val="72"/>
        </w:rPr>
      </w:pPr>
    </w:p>
    <w:p w14:paraId="0D9089C0" w14:textId="50514CE2" w:rsidR="007459B4" w:rsidRPr="00F054A1" w:rsidRDefault="007459B4" w:rsidP="00F054A1">
      <w:pPr>
        <w:pStyle w:val="Heading1"/>
        <w:spacing w:after="720"/>
        <w:jc w:val="center"/>
        <w:rPr>
          <w:sz w:val="72"/>
          <w:szCs w:val="72"/>
        </w:rPr>
      </w:pPr>
      <w:r w:rsidRPr="00F054A1">
        <w:rPr>
          <w:sz w:val="72"/>
          <w:szCs w:val="72"/>
        </w:rPr>
        <w:t>Kaitlyn Miller</w:t>
      </w:r>
    </w:p>
    <w:p w14:paraId="59FF5823" w14:textId="2F3123FF" w:rsidR="007459B4" w:rsidRPr="00F054A1" w:rsidRDefault="007459B4" w:rsidP="00F054A1">
      <w:pPr>
        <w:pStyle w:val="Heading1"/>
        <w:spacing w:after="720"/>
        <w:jc w:val="center"/>
        <w:rPr>
          <w:sz w:val="72"/>
          <w:szCs w:val="72"/>
        </w:rPr>
      </w:pPr>
      <w:r w:rsidRPr="00F054A1">
        <w:rPr>
          <w:sz w:val="72"/>
          <w:szCs w:val="72"/>
        </w:rPr>
        <w:t>Sanford FCCLA</w:t>
      </w:r>
      <w:bookmarkStart w:id="0" w:name="_GoBack"/>
      <w:bookmarkEnd w:id="0"/>
    </w:p>
    <w:p w14:paraId="0B3EAEFA" w14:textId="1A9EACE3" w:rsidR="007459B4" w:rsidRPr="00F054A1" w:rsidRDefault="007459B4" w:rsidP="00F054A1">
      <w:pPr>
        <w:pStyle w:val="Heading1"/>
        <w:spacing w:after="720"/>
        <w:jc w:val="center"/>
        <w:rPr>
          <w:sz w:val="72"/>
          <w:szCs w:val="72"/>
        </w:rPr>
      </w:pPr>
      <w:r w:rsidRPr="00F054A1">
        <w:rPr>
          <w:sz w:val="72"/>
          <w:szCs w:val="72"/>
        </w:rPr>
        <w:t>Sanford High School</w:t>
      </w:r>
    </w:p>
    <w:p w14:paraId="545B3058" w14:textId="331BB872" w:rsidR="007459B4" w:rsidRPr="00F054A1" w:rsidRDefault="007459B4" w:rsidP="00F054A1">
      <w:pPr>
        <w:pStyle w:val="Heading1"/>
        <w:spacing w:after="720"/>
        <w:jc w:val="center"/>
        <w:rPr>
          <w:sz w:val="72"/>
          <w:szCs w:val="72"/>
        </w:rPr>
      </w:pPr>
      <w:r w:rsidRPr="00F054A1">
        <w:rPr>
          <w:sz w:val="72"/>
          <w:szCs w:val="72"/>
        </w:rPr>
        <w:t>Sanford, Colorado</w:t>
      </w:r>
    </w:p>
    <w:p w14:paraId="5CA83375" w14:textId="77777777" w:rsidR="004C539F" w:rsidRPr="00F054A1" w:rsidRDefault="007459B4" w:rsidP="00F054A1">
      <w:pPr>
        <w:pStyle w:val="Heading1"/>
        <w:spacing w:after="720"/>
        <w:jc w:val="center"/>
        <w:rPr>
          <w:sz w:val="72"/>
          <w:szCs w:val="72"/>
        </w:rPr>
      </w:pPr>
      <w:r w:rsidRPr="00F054A1">
        <w:rPr>
          <w:sz w:val="72"/>
          <w:szCs w:val="72"/>
        </w:rPr>
        <w:t xml:space="preserve">Event: </w:t>
      </w:r>
    </w:p>
    <w:p w14:paraId="406CD2B1" w14:textId="47B3ED6C" w:rsidR="007459B4" w:rsidRPr="00F054A1" w:rsidRDefault="007459B4" w:rsidP="00F054A1">
      <w:pPr>
        <w:pStyle w:val="Heading1"/>
        <w:spacing w:after="720"/>
        <w:jc w:val="center"/>
        <w:rPr>
          <w:sz w:val="72"/>
          <w:szCs w:val="72"/>
        </w:rPr>
      </w:pPr>
      <w:r w:rsidRPr="00F054A1">
        <w:rPr>
          <w:sz w:val="72"/>
          <w:szCs w:val="72"/>
        </w:rPr>
        <w:t>Digital Stories for Change</w:t>
      </w:r>
    </w:p>
    <w:sectPr w:rsidR="007459B4" w:rsidRPr="00F054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MjIwMzM0NTQxMjdR0lEKTi0uzszPAykwrAUAe5mqPywAAAA="/>
  </w:docVars>
  <w:rsids>
    <w:rsidRoot w:val="007459B4"/>
    <w:rsid w:val="000F2C3E"/>
    <w:rsid w:val="003A6FBC"/>
    <w:rsid w:val="004C539F"/>
    <w:rsid w:val="007459B4"/>
    <w:rsid w:val="009D4EB7"/>
    <w:rsid w:val="00A42943"/>
    <w:rsid w:val="00BB0D2C"/>
    <w:rsid w:val="00F05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3D04B"/>
  <w15:chartTrackingRefBased/>
  <w15:docId w15:val="{9824BD5A-BC36-4389-A43A-BF97CEB16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459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59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Miller</dc:creator>
  <cp:keywords/>
  <dc:description/>
  <cp:lastModifiedBy>Kaitlyn Miller</cp:lastModifiedBy>
  <cp:revision>2</cp:revision>
  <dcterms:created xsi:type="dcterms:W3CDTF">2020-02-03T17:00:00Z</dcterms:created>
  <dcterms:modified xsi:type="dcterms:W3CDTF">2020-02-03T17:00:00Z</dcterms:modified>
</cp:coreProperties>
</file>